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d74a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1976f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47e022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5:49:46Z</dcterms:created>
  <dcterms:modified xsi:type="dcterms:W3CDTF">2021-02-08T15:49:46Z</dcterms:modified>
</cp:coreProperties>
</file>